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A955B" w14:textId="77777777" w:rsidR="002D1ECA" w:rsidRPr="000A3C67" w:rsidRDefault="002D1ECA" w:rsidP="00AB0ED0">
      <w:pPr>
        <w:rPr>
          <w:rFonts w:asciiTheme="majorEastAsia" w:eastAsiaTheme="majorEastAsia" w:hAnsiTheme="majorEastAsia"/>
          <w:szCs w:val="21"/>
        </w:rPr>
      </w:pPr>
      <w:r w:rsidRPr="000A3C67">
        <w:rPr>
          <w:rFonts w:asciiTheme="majorEastAsia" w:eastAsiaTheme="majorEastAsia" w:hAnsiTheme="majorEastAsia" w:hint="eastAsia"/>
          <w:szCs w:val="21"/>
        </w:rPr>
        <w:t>（様式</w:t>
      </w:r>
      <w:r w:rsidR="00AB0ED0" w:rsidRPr="000A3C67">
        <w:rPr>
          <w:rFonts w:asciiTheme="majorEastAsia" w:eastAsiaTheme="majorEastAsia" w:hAnsiTheme="majorEastAsia" w:hint="eastAsia"/>
          <w:szCs w:val="21"/>
        </w:rPr>
        <w:t>1</w:t>
      </w:r>
      <w:r w:rsidRPr="000A3C67">
        <w:rPr>
          <w:rFonts w:asciiTheme="majorEastAsia" w:eastAsiaTheme="majorEastAsia" w:hAnsiTheme="majorEastAsia" w:hint="eastAsia"/>
          <w:szCs w:val="21"/>
        </w:rPr>
        <w:t>）</w:t>
      </w:r>
    </w:p>
    <w:p w14:paraId="2A9FE50F" w14:textId="77777777" w:rsidR="005837C3" w:rsidRPr="000A3C67" w:rsidRDefault="005837C3" w:rsidP="005837C3">
      <w:pPr>
        <w:spacing w:line="0" w:lineRule="atLeast"/>
        <w:jc w:val="center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宮崎大学履修証明プログラム</w:t>
      </w:r>
      <w:r>
        <w:rPr>
          <w:rFonts w:asciiTheme="majorEastAsia" w:eastAsiaTheme="majorEastAsia" w:hAnsiTheme="majorEastAsia" w:hint="eastAsia"/>
          <w:sz w:val="24"/>
        </w:rPr>
        <w:t>「</w:t>
      </w:r>
      <w:r w:rsidRPr="000A3C67">
        <w:rPr>
          <w:rFonts w:asciiTheme="majorEastAsia" w:eastAsiaTheme="majorEastAsia" w:hAnsiTheme="majorEastAsia" w:hint="eastAsia"/>
          <w:sz w:val="24"/>
        </w:rPr>
        <w:t>宮崎大学</w:t>
      </w:r>
      <w:r>
        <w:rPr>
          <w:rFonts w:asciiTheme="majorEastAsia" w:eastAsiaTheme="majorEastAsia" w:hAnsiTheme="majorEastAsia" w:hint="eastAsia"/>
          <w:sz w:val="24"/>
        </w:rPr>
        <w:t>４２０</w:t>
      </w:r>
      <w:r w:rsidRPr="000A3C67">
        <w:rPr>
          <w:rFonts w:asciiTheme="majorEastAsia" w:eastAsiaTheme="majorEastAsia" w:hAnsiTheme="majorEastAsia" w:hint="eastAsia"/>
          <w:sz w:val="24"/>
        </w:rPr>
        <w:t>単位時間日本語教員養成プログラム</w:t>
      </w:r>
      <w:r>
        <w:rPr>
          <w:rFonts w:asciiTheme="majorEastAsia" w:eastAsiaTheme="majorEastAsia" w:hAnsiTheme="majorEastAsia" w:hint="eastAsia"/>
          <w:sz w:val="24"/>
        </w:rPr>
        <w:t>」</w:t>
      </w:r>
    </w:p>
    <w:p w14:paraId="46C3295C" w14:textId="77777777" w:rsidR="002D1ECA" w:rsidRPr="000A3C67" w:rsidRDefault="002D1ECA" w:rsidP="002D1ECA">
      <w:pPr>
        <w:pStyle w:val="ae"/>
        <w:rPr>
          <w:rFonts w:asciiTheme="majorEastAsia" w:hAnsiTheme="majorEastAsia"/>
          <w:b/>
        </w:rPr>
      </w:pPr>
      <w:r w:rsidRPr="000A3C67">
        <w:rPr>
          <w:rFonts w:asciiTheme="majorEastAsia" w:hAnsiTheme="majorEastAsia" w:hint="eastAsia"/>
          <w:b/>
        </w:rPr>
        <w:t>申</w:t>
      </w:r>
      <w:r w:rsidR="00F27A1E" w:rsidRPr="000A3C67">
        <w:rPr>
          <w:rFonts w:asciiTheme="majorEastAsia" w:hAnsiTheme="majorEastAsia" w:hint="eastAsia"/>
          <w:b/>
        </w:rPr>
        <w:t xml:space="preserve">　</w:t>
      </w:r>
      <w:r w:rsidRPr="000A3C67">
        <w:rPr>
          <w:rFonts w:asciiTheme="majorEastAsia" w:hAnsiTheme="majorEastAsia" w:hint="eastAsia"/>
          <w:b/>
        </w:rPr>
        <w:t>込</w:t>
      </w:r>
      <w:r w:rsidR="00F27A1E" w:rsidRPr="000A3C67">
        <w:rPr>
          <w:rFonts w:asciiTheme="majorEastAsia" w:hAnsiTheme="majorEastAsia" w:hint="eastAsia"/>
          <w:b/>
        </w:rPr>
        <w:t xml:space="preserve">　書</w:t>
      </w:r>
    </w:p>
    <w:p w14:paraId="7F045FC3" w14:textId="77777777" w:rsidR="002D1ECA" w:rsidRPr="000A3C67" w:rsidRDefault="002D1ECA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14:paraId="65DABFB6" w14:textId="77777777" w:rsidR="00427525" w:rsidRPr="000A3C67" w:rsidRDefault="009572AB" w:rsidP="00427525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申込者</w:t>
      </w:r>
      <w:r w:rsidR="00427525" w:rsidRPr="000A3C67">
        <w:rPr>
          <w:rFonts w:asciiTheme="majorEastAsia" w:eastAsiaTheme="majorEastAsia" w:hAnsiTheme="majorEastAsia" w:hint="eastAsia"/>
          <w:sz w:val="24"/>
        </w:rPr>
        <w:t>情報</w:t>
      </w:r>
    </w:p>
    <w:tbl>
      <w:tblPr>
        <w:tblStyle w:val="ad"/>
        <w:tblW w:w="9209" w:type="dxa"/>
        <w:jc w:val="center"/>
        <w:tblLook w:val="04A0" w:firstRow="1" w:lastRow="0" w:firstColumn="1" w:lastColumn="0" w:noHBand="0" w:noVBand="1"/>
      </w:tblPr>
      <w:tblGrid>
        <w:gridCol w:w="545"/>
        <w:gridCol w:w="3653"/>
        <w:gridCol w:w="5011"/>
      </w:tblGrid>
      <w:tr w:rsidR="00262A9C" w:rsidRPr="000A3C67" w14:paraId="1D3979C3" w14:textId="77777777" w:rsidTr="004B22BB">
        <w:trPr>
          <w:jc w:val="center"/>
        </w:trPr>
        <w:tc>
          <w:tcPr>
            <w:tcW w:w="545" w:type="dxa"/>
            <w:vMerge w:val="restart"/>
            <w:tcBorders>
              <w:right w:val="dashed" w:sz="4" w:space="0" w:color="auto"/>
            </w:tcBorders>
            <w:textDirection w:val="tbRlV"/>
          </w:tcPr>
          <w:p w14:paraId="13F99D55" w14:textId="77777777" w:rsidR="00262A9C" w:rsidRPr="000A3C67" w:rsidRDefault="00262A9C" w:rsidP="004B22BB">
            <w:pPr>
              <w:spacing w:line="0" w:lineRule="atLeast"/>
              <w:ind w:left="113" w:right="113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氏名</w:t>
            </w: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14:paraId="6A159527" w14:textId="77777777" w:rsidR="00262A9C" w:rsidRPr="000A3C67" w:rsidRDefault="00262A9C" w:rsidP="004B22BB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ふりがな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間に全角スペース）</w:t>
            </w:r>
          </w:p>
        </w:tc>
        <w:tc>
          <w:tcPr>
            <w:tcW w:w="5011" w:type="dxa"/>
            <w:tcBorders>
              <w:left w:val="dashed" w:sz="4" w:space="0" w:color="auto"/>
            </w:tcBorders>
          </w:tcPr>
          <w:p w14:paraId="5907D9C0" w14:textId="77777777" w:rsidR="00262A9C" w:rsidRPr="000A3C67" w:rsidRDefault="00262A9C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tr w:rsidR="005837C3" w:rsidRPr="000A3C67" w14:paraId="305AF27D" w14:textId="77777777" w:rsidTr="005837C3">
        <w:trPr>
          <w:trHeight w:val="697"/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14:paraId="4100ED9B" w14:textId="77777777" w:rsidR="005837C3" w:rsidRPr="000A3C67" w:rsidRDefault="005837C3" w:rsidP="00262A9C">
            <w:pPr>
              <w:spacing w:line="0" w:lineRule="atLeast"/>
              <w:ind w:left="113" w:right="113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14:paraId="5BA81CE3" w14:textId="77777777" w:rsidR="005837C3" w:rsidRPr="000A3C67" w:rsidRDefault="005837C3" w:rsidP="005837C3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漢字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間に全角スペース）</w:t>
            </w:r>
          </w:p>
        </w:tc>
        <w:tc>
          <w:tcPr>
            <w:tcW w:w="5011" w:type="dxa"/>
            <w:tcBorders>
              <w:left w:val="dashed" w:sz="4" w:space="0" w:color="auto"/>
            </w:tcBorders>
            <w:vAlign w:val="center"/>
          </w:tcPr>
          <w:p w14:paraId="4834E5A6" w14:textId="3B106B21" w:rsidR="005837C3" w:rsidRPr="005837C3" w:rsidRDefault="005837C3" w:rsidP="005837C3">
            <w:pPr>
              <w:spacing w:line="0" w:lineRule="atLeast"/>
              <w:rPr>
                <w:rFonts w:asciiTheme="majorEastAsia" w:eastAsiaTheme="majorEastAsia" w:hAnsiTheme="majorEastAsia" w:hint="eastAsia"/>
                <w:color w:val="A6A6A6" w:themeColor="background1" w:themeShade="A6"/>
                <w:sz w:val="28"/>
                <w:szCs w:val="28"/>
              </w:rPr>
            </w:pPr>
          </w:p>
        </w:tc>
      </w:tr>
      <w:tr w:rsidR="00262A9C" w:rsidRPr="000A3C67" w14:paraId="27DC9D11" w14:textId="77777777" w:rsidTr="004B22BB">
        <w:trPr>
          <w:jc w:val="center"/>
        </w:trPr>
        <w:tc>
          <w:tcPr>
            <w:tcW w:w="545" w:type="dxa"/>
            <w:vMerge/>
            <w:tcBorders>
              <w:right w:val="dashed" w:sz="4" w:space="0" w:color="auto"/>
            </w:tcBorders>
            <w:textDirection w:val="tbRlV"/>
          </w:tcPr>
          <w:p w14:paraId="2C156F71" w14:textId="77777777" w:rsidR="00262A9C" w:rsidRPr="000A3C67" w:rsidRDefault="00262A9C" w:rsidP="00262A9C">
            <w:pPr>
              <w:spacing w:line="0" w:lineRule="atLeast"/>
              <w:ind w:left="113" w:right="113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  <w:tc>
          <w:tcPr>
            <w:tcW w:w="3653" w:type="dxa"/>
            <w:tcBorders>
              <w:right w:val="dashed" w:sz="4" w:space="0" w:color="auto"/>
            </w:tcBorders>
            <w:vAlign w:val="center"/>
          </w:tcPr>
          <w:p w14:paraId="4D610736" w14:textId="77777777" w:rsidR="00262A9C" w:rsidRPr="000A3C67" w:rsidRDefault="00262A9C" w:rsidP="004B22BB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英字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（姓名の順、</w:t>
            </w:r>
            <w:r w:rsidR="004E615B" w:rsidRPr="000A3C67">
              <w:rPr>
                <w:rFonts w:asciiTheme="majorEastAsia" w:eastAsiaTheme="majorEastAsia" w:hAnsiTheme="majorEastAsia" w:hint="eastAsia"/>
                <w:sz w:val="18"/>
              </w:rPr>
              <w:t>間に</w:t>
            </w:r>
            <w:r w:rsidRPr="000A3C67">
              <w:rPr>
                <w:rFonts w:asciiTheme="majorEastAsia" w:eastAsiaTheme="majorEastAsia" w:hAnsiTheme="majorEastAsia" w:hint="eastAsia"/>
                <w:sz w:val="18"/>
              </w:rPr>
              <w:t>半角スペース）</w:t>
            </w:r>
          </w:p>
        </w:tc>
        <w:tc>
          <w:tcPr>
            <w:tcW w:w="5011" w:type="dxa"/>
            <w:tcBorders>
              <w:left w:val="dashed" w:sz="4" w:space="0" w:color="auto"/>
            </w:tcBorders>
          </w:tcPr>
          <w:p w14:paraId="1E5E6F32" w14:textId="77777777" w:rsidR="00262A9C" w:rsidRPr="000A3C67" w:rsidRDefault="00262A9C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tr w:rsidR="004E615B" w:rsidRPr="000A3C67" w14:paraId="1B7614E8" w14:textId="77777777" w:rsidTr="004E615B">
        <w:trPr>
          <w:trHeight w:val="966"/>
          <w:jc w:val="center"/>
        </w:trPr>
        <w:tc>
          <w:tcPr>
            <w:tcW w:w="545" w:type="dxa"/>
            <w:tcBorders>
              <w:right w:val="dashed" w:sz="4" w:space="0" w:color="auto"/>
            </w:tcBorders>
            <w:textDirection w:val="tbRlV"/>
          </w:tcPr>
          <w:p w14:paraId="55826F17" w14:textId="77777777" w:rsidR="004E615B" w:rsidRPr="000A3C67" w:rsidRDefault="004E615B" w:rsidP="00135284">
            <w:pPr>
              <w:spacing w:line="0" w:lineRule="atLeast"/>
              <w:ind w:left="113" w:right="113"/>
              <w:jc w:val="center"/>
              <w:rPr>
                <w:rFonts w:asciiTheme="majorEastAsia" w:eastAsiaTheme="majorEastAsia" w:hAnsiTheme="majorEastAsia"/>
                <w:sz w:val="24"/>
              </w:rPr>
            </w:pPr>
            <w:r w:rsidRPr="000A3C67">
              <w:rPr>
                <w:rFonts w:asciiTheme="majorEastAsia" w:eastAsiaTheme="majorEastAsia" w:hAnsiTheme="majorEastAsia" w:hint="eastAsia"/>
                <w:sz w:val="24"/>
              </w:rPr>
              <w:t>住所</w:t>
            </w:r>
          </w:p>
        </w:tc>
        <w:tc>
          <w:tcPr>
            <w:tcW w:w="8664" w:type="dxa"/>
            <w:gridSpan w:val="2"/>
            <w:vAlign w:val="center"/>
          </w:tcPr>
          <w:p w14:paraId="07EC9E00" w14:textId="77777777" w:rsidR="004E615B" w:rsidRPr="000A3C67" w:rsidRDefault="004E615B" w:rsidP="00262A9C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  <w:tr w:rsidR="00EC2FC8" w14:paraId="11C1EE9E" w14:textId="77777777" w:rsidTr="00EC2FC8">
        <w:trPr>
          <w:cantSplit/>
          <w:jc w:val="center"/>
        </w:trPr>
        <w:tc>
          <w:tcPr>
            <w:tcW w:w="41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ed" w:sz="4" w:space="0" w:color="auto"/>
            </w:tcBorders>
            <w:hideMark/>
          </w:tcPr>
          <w:p w14:paraId="1C0CD6E2" w14:textId="697F6C47" w:rsidR="00EC2FC8" w:rsidRDefault="00EC2FC8">
            <w:pPr>
              <w:spacing w:line="0" w:lineRule="atLeast"/>
              <w:jc w:val="left"/>
              <w:rPr>
                <w:sz w:val="24"/>
              </w:rPr>
            </w:pPr>
            <w:r>
              <w:rPr>
                <w:rFonts w:hint="eastAsia"/>
                <w:sz w:val="24"/>
              </w:rPr>
              <w:t>受講料納入方法</w:t>
            </w:r>
            <w:r>
              <w:rPr>
                <w:rFonts w:hint="eastAsia"/>
                <w:sz w:val="18"/>
              </w:rPr>
              <w:t>（該当に○）</w:t>
            </w:r>
          </w:p>
        </w:tc>
        <w:tc>
          <w:tcPr>
            <w:tcW w:w="5011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C6455" w14:textId="77777777" w:rsidR="00EC2FC8" w:rsidRDefault="00EC2FC8">
            <w:pPr>
              <w:spacing w:line="0" w:lineRule="atLeast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一括　／　分割</w:t>
            </w:r>
          </w:p>
        </w:tc>
      </w:tr>
    </w:tbl>
    <w:p w14:paraId="57EBDFCA" w14:textId="77777777" w:rsidR="00427525" w:rsidRPr="000A3C67" w:rsidRDefault="00427525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14:paraId="0EF531A9" w14:textId="77777777" w:rsidR="00F47AE4" w:rsidRPr="000A3C67" w:rsidRDefault="002E5800" w:rsidP="002E5800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希望理由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9213"/>
      </w:tblGrid>
      <w:tr w:rsidR="002E5800" w:rsidRPr="000A3C67" w14:paraId="7D7409B8" w14:textId="77777777" w:rsidTr="005837C3">
        <w:trPr>
          <w:trHeight w:val="2002"/>
          <w:jc w:val="center"/>
        </w:trPr>
        <w:tc>
          <w:tcPr>
            <w:tcW w:w="9213" w:type="dxa"/>
          </w:tcPr>
          <w:p w14:paraId="27BFA044" w14:textId="77777777" w:rsidR="002E5800" w:rsidRPr="000A3C67" w:rsidRDefault="002E5800" w:rsidP="00135284">
            <w:pPr>
              <w:spacing w:line="0" w:lineRule="atLeast"/>
              <w:rPr>
                <w:rFonts w:asciiTheme="majorEastAsia" w:eastAsiaTheme="majorEastAsia" w:hAnsiTheme="majorEastAsia"/>
                <w:sz w:val="24"/>
              </w:rPr>
            </w:pPr>
            <w:bookmarkStart w:id="0" w:name="_Hlk64547744"/>
          </w:p>
        </w:tc>
      </w:tr>
      <w:bookmarkEnd w:id="0"/>
    </w:tbl>
    <w:p w14:paraId="67A5E0D0" w14:textId="77777777" w:rsidR="00F47AE4" w:rsidRPr="000A3C67" w:rsidRDefault="00F47AE4" w:rsidP="002D1ECA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14:paraId="61AE66E6" w14:textId="77777777" w:rsidR="00CC13D2" w:rsidRPr="000A3C67" w:rsidRDefault="000C3402" w:rsidP="00CC13D2">
      <w:pPr>
        <w:pStyle w:val="af5"/>
        <w:numPr>
          <w:ilvl w:val="0"/>
          <w:numId w:val="5"/>
        </w:numPr>
        <w:ind w:leftChars="0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修</w:t>
      </w:r>
      <w:r w:rsidR="00CC13D2" w:rsidRPr="000A3C67">
        <w:rPr>
          <w:rFonts w:asciiTheme="majorEastAsia" w:eastAsiaTheme="majorEastAsia" w:hAnsiTheme="majorEastAsia" w:hint="eastAsia"/>
          <w:sz w:val="24"/>
        </w:rPr>
        <w:t>了後の日本語教師としての活動</w:t>
      </w:r>
      <w:r w:rsidRPr="000A3C67">
        <w:rPr>
          <w:rFonts w:asciiTheme="majorEastAsia" w:eastAsiaTheme="majorEastAsia" w:hAnsiTheme="majorEastAsia" w:hint="eastAsia"/>
          <w:sz w:val="24"/>
        </w:rPr>
        <w:t>への抱負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9213"/>
      </w:tblGrid>
      <w:tr w:rsidR="002E5800" w:rsidRPr="000A3C67" w14:paraId="4BACF298" w14:textId="77777777" w:rsidTr="005837C3">
        <w:trPr>
          <w:trHeight w:val="1712"/>
          <w:jc w:val="center"/>
        </w:trPr>
        <w:tc>
          <w:tcPr>
            <w:tcW w:w="9213" w:type="dxa"/>
          </w:tcPr>
          <w:p w14:paraId="078D1D62" w14:textId="77777777" w:rsidR="00917F5F" w:rsidRPr="000A3C67" w:rsidRDefault="00917F5F" w:rsidP="0024261A">
            <w:pPr>
              <w:spacing w:line="0" w:lineRule="atLeast"/>
              <w:jc w:val="left"/>
              <w:rPr>
                <w:rFonts w:asciiTheme="majorEastAsia" w:eastAsiaTheme="majorEastAsia" w:hAnsiTheme="majorEastAsia"/>
                <w:sz w:val="24"/>
              </w:rPr>
            </w:pPr>
          </w:p>
        </w:tc>
      </w:tr>
    </w:tbl>
    <w:p w14:paraId="44E3A1B0" w14:textId="77777777" w:rsidR="00427525" w:rsidRPr="000A3C67" w:rsidRDefault="00427525" w:rsidP="00CC13D2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14:paraId="6BBEA910" w14:textId="77777777" w:rsidR="002E5800" w:rsidRPr="000A3C67" w:rsidRDefault="004F1045" w:rsidP="002E5800">
      <w:pPr>
        <w:pStyle w:val="af5"/>
        <w:numPr>
          <w:ilvl w:val="0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誓約</w:t>
      </w:r>
      <w:r w:rsidR="002E5800" w:rsidRPr="000A3C67">
        <w:rPr>
          <w:rFonts w:asciiTheme="majorEastAsia" w:eastAsiaTheme="majorEastAsia" w:hAnsiTheme="majorEastAsia" w:hint="eastAsia"/>
          <w:sz w:val="24"/>
        </w:rPr>
        <w:t>事項</w:t>
      </w:r>
    </w:p>
    <w:p w14:paraId="0C68B9A3" w14:textId="77777777" w:rsidR="00135284" w:rsidRPr="000A3C67" w:rsidRDefault="00135284" w:rsidP="00135284">
      <w:pPr>
        <w:pStyle w:val="af5"/>
        <w:spacing w:line="0" w:lineRule="atLeast"/>
        <w:ind w:leftChars="0" w:left="42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以下を満たしていることを認めます</w:t>
      </w:r>
    </w:p>
    <w:p w14:paraId="28A64835" w14:textId="77777777"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募集要項に定めた受講資格を有する</w:t>
      </w:r>
    </w:p>
    <w:p w14:paraId="0E2CD041" w14:textId="77777777"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自ら学習に取り組み、真摯に学ぶ</w:t>
      </w:r>
    </w:p>
    <w:p w14:paraId="52F99718" w14:textId="6232C896" w:rsidR="00366D07" w:rsidRPr="00366D07" w:rsidRDefault="00135284" w:rsidP="00366D07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420単位時間の全講義を受講し、24科目すべての試験に合格する意思がある</w:t>
      </w:r>
    </w:p>
    <w:p w14:paraId="2F99CB8F" w14:textId="220EB5C2" w:rsidR="00135284" w:rsidRPr="004F1045" w:rsidRDefault="00135284" w:rsidP="004F1045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に必要な</w:t>
      </w:r>
      <w:r w:rsidRPr="000A3C67">
        <w:rPr>
          <w:rFonts w:asciiTheme="majorEastAsia" w:eastAsiaTheme="majorEastAsia" w:hAnsiTheme="majorEastAsia"/>
          <w:sz w:val="24"/>
        </w:rPr>
        <w:t>ICT</w:t>
      </w:r>
      <w:r w:rsidRPr="000A3C67">
        <w:rPr>
          <w:rFonts w:asciiTheme="majorEastAsia" w:eastAsiaTheme="majorEastAsia" w:hAnsiTheme="majorEastAsia" w:hint="eastAsia"/>
          <w:sz w:val="24"/>
        </w:rPr>
        <w:t>環境</w:t>
      </w:r>
      <w:r w:rsidR="00366D07">
        <w:rPr>
          <w:rFonts w:asciiTheme="majorEastAsia" w:eastAsiaTheme="majorEastAsia" w:hAnsiTheme="majorEastAsia" w:hint="eastAsia"/>
          <w:sz w:val="24"/>
        </w:rPr>
        <w:t>（PC、インターネット）</w:t>
      </w:r>
      <w:r w:rsidRPr="000A3C67">
        <w:rPr>
          <w:rFonts w:asciiTheme="majorEastAsia" w:eastAsiaTheme="majorEastAsia" w:hAnsiTheme="majorEastAsia" w:hint="eastAsia"/>
          <w:sz w:val="24"/>
        </w:rPr>
        <w:t>を準備</w:t>
      </w:r>
      <w:r w:rsidR="00EA27DB" w:rsidRPr="000A3C67">
        <w:rPr>
          <w:rFonts w:asciiTheme="majorEastAsia" w:eastAsiaTheme="majorEastAsia" w:hAnsiTheme="majorEastAsia" w:hint="eastAsia"/>
          <w:sz w:val="24"/>
        </w:rPr>
        <w:t>することが</w:t>
      </w:r>
      <w:r w:rsidRPr="000A3C67">
        <w:rPr>
          <w:rFonts w:asciiTheme="majorEastAsia" w:eastAsiaTheme="majorEastAsia" w:hAnsiTheme="majorEastAsia" w:hint="eastAsia"/>
          <w:sz w:val="24"/>
        </w:rPr>
        <w:t>できる</w:t>
      </w:r>
    </w:p>
    <w:p w14:paraId="3A230CC8" w14:textId="77777777" w:rsidR="00135284" w:rsidRPr="000A3C67" w:rsidRDefault="00135284" w:rsidP="00135284">
      <w:pPr>
        <w:pStyle w:val="af5"/>
        <w:numPr>
          <w:ilvl w:val="2"/>
          <w:numId w:val="5"/>
        </w:numPr>
        <w:spacing w:line="0" w:lineRule="atLeast"/>
        <w:ind w:leftChars="0"/>
        <w:jc w:val="left"/>
        <w:rPr>
          <w:rFonts w:asciiTheme="majorEastAsia" w:eastAsiaTheme="majorEastAsia" w:hAnsiTheme="majorEastAsia"/>
          <w:sz w:val="24"/>
        </w:rPr>
      </w:pPr>
      <w:r w:rsidRPr="000A3C67">
        <w:rPr>
          <w:rFonts w:asciiTheme="majorEastAsia" w:eastAsiaTheme="majorEastAsia" w:hAnsiTheme="majorEastAsia" w:hint="eastAsia"/>
          <w:sz w:val="24"/>
        </w:rPr>
        <w:t>受講に際して、宮崎大学および本プログラムに関わる</w:t>
      </w:r>
      <w:r w:rsidR="004F1045">
        <w:rPr>
          <w:rFonts w:asciiTheme="majorEastAsia" w:eastAsiaTheme="majorEastAsia" w:hAnsiTheme="majorEastAsia" w:hint="eastAsia"/>
          <w:sz w:val="24"/>
        </w:rPr>
        <w:t>規則</w:t>
      </w:r>
      <w:r w:rsidRPr="000A3C67">
        <w:rPr>
          <w:rFonts w:asciiTheme="majorEastAsia" w:eastAsiaTheme="majorEastAsia" w:hAnsiTheme="majorEastAsia" w:hint="eastAsia"/>
          <w:sz w:val="24"/>
        </w:rPr>
        <w:t>を遵守する</w:t>
      </w:r>
    </w:p>
    <w:p w14:paraId="6DAE3AB5" w14:textId="32904601" w:rsidR="00135284" w:rsidRDefault="00135284" w:rsidP="005837C3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14:paraId="10B744B4" w14:textId="18BCF084" w:rsidR="005837C3" w:rsidRPr="00042B2A" w:rsidRDefault="005837C3" w:rsidP="005837C3">
      <w:pPr>
        <w:spacing w:line="360" w:lineRule="auto"/>
        <w:rPr>
          <w:rFonts w:asciiTheme="majorEastAsia" w:eastAsiaTheme="majorEastAsia" w:hAnsiTheme="majorEastAsia"/>
          <w:u w:val="single"/>
        </w:rPr>
      </w:pPr>
      <w:bookmarkStart w:id="1" w:name="_Hlk140608640"/>
      <w:r>
        <w:rPr>
          <w:rFonts w:asciiTheme="majorEastAsia" w:eastAsiaTheme="majorEastAsia" w:hAnsiTheme="majorEastAsia" w:hint="eastAsia"/>
          <w:u w:val="single"/>
        </w:rPr>
        <w:t xml:space="preserve">　令和</w:t>
      </w:r>
      <w:r w:rsidRPr="00042B2A">
        <w:rPr>
          <w:rFonts w:asciiTheme="majorEastAsia" w:eastAsiaTheme="majorEastAsia" w:hAnsiTheme="majorEastAsia" w:hint="eastAsia"/>
          <w:u w:val="single"/>
        </w:rPr>
        <w:t xml:space="preserve">　　　　年　　　月　　　日</w:t>
      </w:r>
    </w:p>
    <w:bookmarkEnd w:id="1"/>
    <w:p w14:paraId="63DA66B5" w14:textId="7E547AC6" w:rsidR="005837C3" w:rsidRDefault="005837C3" w:rsidP="005837C3">
      <w:pPr>
        <w:spacing w:line="0" w:lineRule="atLeast"/>
        <w:jc w:val="left"/>
        <w:rPr>
          <w:rFonts w:asciiTheme="majorEastAsia" w:eastAsiaTheme="majorEastAsia" w:hAnsiTheme="majorEastAsia"/>
          <w:sz w:val="24"/>
        </w:rPr>
      </w:pPr>
    </w:p>
    <w:p w14:paraId="09F6FA9D" w14:textId="77777777" w:rsidR="005837C3" w:rsidRPr="005837C3" w:rsidRDefault="005837C3" w:rsidP="005837C3">
      <w:pPr>
        <w:spacing w:line="0" w:lineRule="atLeast"/>
        <w:jc w:val="left"/>
        <w:rPr>
          <w:rFonts w:asciiTheme="majorEastAsia" w:eastAsiaTheme="majorEastAsia" w:hAnsiTheme="majorEastAsia" w:hint="eastAsia"/>
          <w:sz w:val="24"/>
        </w:rPr>
      </w:pPr>
    </w:p>
    <w:p w14:paraId="423B37B8" w14:textId="62F9161A" w:rsidR="00212E0C" w:rsidRPr="005837C3" w:rsidRDefault="002E5800" w:rsidP="005837C3">
      <w:pPr>
        <w:widowControl/>
        <w:jc w:val="right"/>
        <w:rPr>
          <w:rFonts w:asciiTheme="majorEastAsia" w:eastAsiaTheme="majorEastAsia" w:hAnsiTheme="majorEastAsia" w:hint="eastAsia"/>
          <w:szCs w:val="21"/>
        </w:rPr>
      </w:pPr>
      <w:r w:rsidRPr="000A3C67">
        <w:rPr>
          <w:rFonts w:asciiTheme="majorEastAsia" w:eastAsiaTheme="majorEastAsia" w:hAnsiTheme="majorEastAsia" w:hint="eastAsia"/>
          <w:sz w:val="24"/>
          <w:u w:val="single"/>
        </w:rPr>
        <w:t xml:space="preserve">自署：　</w:t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  <w:r w:rsidRPr="000A3C67">
        <w:rPr>
          <w:rFonts w:asciiTheme="majorEastAsia" w:eastAsiaTheme="majorEastAsia" w:hAnsiTheme="majorEastAsia"/>
          <w:sz w:val="24"/>
          <w:u w:val="single"/>
        </w:rPr>
        <w:tab/>
      </w:r>
    </w:p>
    <w:sectPr w:rsidR="00212E0C" w:rsidRPr="005837C3" w:rsidSect="00262A9C">
      <w:type w:val="continuous"/>
      <w:pgSz w:w="11906" w:h="16838" w:code="9"/>
      <w:pgMar w:top="851" w:right="851" w:bottom="851" w:left="1077" w:header="454" w:footer="454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09048" w14:textId="77777777" w:rsidR="003F2A48" w:rsidRDefault="003F2A48">
      <w:r>
        <w:separator/>
      </w:r>
    </w:p>
  </w:endnote>
  <w:endnote w:type="continuationSeparator" w:id="0">
    <w:p w14:paraId="30DB1016" w14:textId="77777777" w:rsidR="003F2A48" w:rsidRDefault="003F2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5B67" w14:textId="77777777" w:rsidR="003F2A48" w:rsidRDefault="003F2A48">
      <w:r>
        <w:separator/>
      </w:r>
    </w:p>
  </w:footnote>
  <w:footnote w:type="continuationSeparator" w:id="0">
    <w:p w14:paraId="2EA2D1F9" w14:textId="77777777" w:rsidR="003F2A48" w:rsidRDefault="003F2A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05220"/>
    <w:multiLevelType w:val="hybridMultilevel"/>
    <w:tmpl w:val="FCA61466"/>
    <w:lvl w:ilvl="0" w:tplc="F4088DA2">
      <w:start w:val="5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A515994"/>
    <w:multiLevelType w:val="hybridMultilevel"/>
    <w:tmpl w:val="CFC8D5C8"/>
    <w:lvl w:ilvl="0" w:tplc="03844EC6">
      <w:start w:val="1"/>
      <w:numFmt w:val="decimal"/>
      <w:lvlText w:val="%1."/>
      <w:lvlJc w:val="left"/>
      <w:pPr>
        <w:ind w:left="420" w:hanging="420"/>
      </w:pPr>
      <w:rPr>
        <w:sz w:val="24"/>
        <w:szCs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3B91A22"/>
    <w:multiLevelType w:val="hybridMultilevel"/>
    <w:tmpl w:val="050034D8"/>
    <w:lvl w:ilvl="0" w:tplc="1A464E6C"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7F5CD4"/>
    <w:multiLevelType w:val="hybridMultilevel"/>
    <w:tmpl w:val="DBC24CBE"/>
    <w:lvl w:ilvl="0" w:tplc="D5F49880"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39D4115"/>
    <w:multiLevelType w:val="hybridMultilevel"/>
    <w:tmpl w:val="A1524880"/>
    <w:lvl w:ilvl="0" w:tplc="0F743960">
      <w:numFmt w:val="bullet"/>
      <w:lvlText w:val="□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865612"/>
    <w:multiLevelType w:val="hybridMultilevel"/>
    <w:tmpl w:val="B4D0178C"/>
    <w:lvl w:ilvl="0" w:tplc="B07CF9B8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42C2A64"/>
    <w:multiLevelType w:val="hybridMultilevel"/>
    <w:tmpl w:val="03C263F4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695A6010"/>
    <w:multiLevelType w:val="hybridMultilevel"/>
    <w:tmpl w:val="21647246"/>
    <w:lvl w:ilvl="0" w:tplc="C68C8B6C">
      <w:start w:val="5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  <w:u w:val="no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CDD6F73"/>
    <w:multiLevelType w:val="hybridMultilevel"/>
    <w:tmpl w:val="67964C60"/>
    <w:lvl w:ilvl="0" w:tplc="B5CE3AA6">
      <w:start w:val="1"/>
      <w:numFmt w:val="bullet"/>
      <w:lvlText w:val="□"/>
      <w:lvlJc w:val="left"/>
      <w:pPr>
        <w:ind w:left="465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1"/>
  </w:num>
  <w:num w:numId="6">
    <w:abstractNumId w:val="7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tDA1MTUwtjA2NTBS0lEKTi0uzszPAykwqwUAjI14GCwAAAA="/>
  </w:docVars>
  <w:rsids>
    <w:rsidRoot w:val="006A0DCE"/>
    <w:rsid w:val="00001534"/>
    <w:rsid w:val="00003F16"/>
    <w:rsid w:val="0005291B"/>
    <w:rsid w:val="000611A2"/>
    <w:rsid w:val="0007723D"/>
    <w:rsid w:val="000936DE"/>
    <w:rsid w:val="000A3C67"/>
    <w:rsid w:val="000C3402"/>
    <w:rsid w:val="000C36BD"/>
    <w:rsid w:val="000C7663"/>
    <w:rsid w:val="000D0CC9"/>
    <w:rsid w:val="000D17F2"/>
    <w:rsid w:val="000E7EEB"/>
    <w:rsid w:val="000F4D65"/>
    <w:rsid w:val="000F7EDA"/>
    <w:rsid w:val="00104611"/>
    <w:rsid w:val="00115302"/>
    <w:rsid w:val="0012053C"/>
    <w:rsid w:val="00122026"/>
    <w:rsid w:val="00123915"/>
    <w:rsid w:val="00125112"/>
    <w:rsid w:val="001348BE"/>
    <w:rsid w:val="00135284"/>
    <w:rsid w:val="00141210"/>
    <w:rsid w:val="00174980"/>
    <w:rsid w:val="00185221"/>
    <w:rsid w:val="001A4D31"/>
    <w:rsid w:val="001A57B4"/>
    <w:rsid w:val="001B3A91"/>
    <w:rsid w:val="001B4523"/>
    <w:rsid w:val="001B6455"/>
    <w:rsid w:val="001D7780"/>
    <w:rsid w:val="001E691C"/>
    <w:rsid w:val="00212E0C"/>
    <w:rsid w:val="00226A01"/>
    <w:rsid w:val="00232A00"/>
    <w:rsid w:val="002411D9"/>
    <w:rsid w:val="00260238"/>
    <w:rsid w:val="00262A9C"/>
    <w:rsid w:val="00266BF7"/>
    <w:rsid w:val="002831F3"/>
    <w:rsid w:val="002A5F62"/>
    <w:rsid w:val="002B39FE"/>
    <w:rsid w:val="002B45B4"/>
    <w:rsid w:val="002D1ECA"/>
    <w:rsid w:val="002D3CE7"/>
    <w:rsid w:val="002D7189"/>
    <w:rsid w:val="002E5800"/>
    <w:rsid w:val="00344420"/>
    <w:rsid w:val="003512E9"/>
    <w:rsid w:val="00366D07"/>
    <w:rsid w:val="003A3181"/>
    <w:rsid w:val="003C6347"/>
    <w:rsid w:val="003E38E2"/>
    <w:rsid w:val="003F2A48"/>
    <w:rsid w:val="00427525"/>
    <w:rsid w:val="0043410E"/>
    <w:rsid w:val="00445565"/>
    <w:rsid w:val="00462EB3"/>
    <w:rsid w:val="00466E9C"/>
    <w:rsid w:val="004737DB"/>
    <w:rsid w:val="00485680"/>
    <w:rsid w:val="00486CF6"/>
    <w:rsid w:val="004A4EFA"/>
    <w:rsid w:val="004A7152"/>
    <w:rsid w:val="004B22BB"/>
    <w:rsid w:val="004B5A7D"/>
    <w:rsid w:val="004E615B"/>
    <w:rsid w:val="004F1045"/>
    <w:rsid w:val="005025C9"/>
    <w:rsid w:val="005148A1"/>
    <w:rsid w:val="0052329C"/>
    <w:rsid w:val="00524869"/>
    <w:rsid w:val="00541F0D"/>
    <w:rsid w:val="005477BE"/>
    <w:rsid w:val="00556F44"/>
    <w:rsid w:val="00557E16"/>
    <w:rsid w:val="0056696A"/>
    <w:rsid w:val="005837C3"/>
    <w:rsid w:val="005A618F"/>
    <w:rsid w:val="005B33FD"/>
    <w:rsid w:val="005C4029"/>
    <w:rsid w:val="005D3EF6"/>
    <w:rsid w:val="005D5B03"/>
    <w:rsid w:val="005E01A5"/>
    <w:rsid w:val="005F285E"/>
    <w:rsid w:val="00600137"/>
    <w:rsid w:val="006023EC"/>
    <w:rsid w:val="00607F1E"/>
    <w:rsid w:val="006500AD"/>
    <w:rsid w:val="0066742A"/>
    <w:rsid w:val="00683C81"/>
    <w:rsid w:val="00687F43"/>
    <w:rsid w:val="0069095D"/>
    <w:rsid w:val="006917A7"/>
    <w:rsid w:val="006A063C"/>
    <w:rsid w:val="006A0DCE"/>
    <w:rsid w:val="006B72D5"/>
    <w:rsid w:val="006D3253"/>
    <w:rsid w:val="006E08C1"/>
    <w:rsid w:val="006E5271"/>
    <w:rsid w:val="006E79C6"/>
    <w:rsid w:val="006F3BBD"/>
    <w:rsid w:val="006F3EC3"/>
    <w:rsid w:val="00711293"/>
    <w:rsid w:val="007236C0"/>
    <w:rsid w:val="00727BB4"/>
    <w:rsid w:val="00760C78"/>
    <w:rsid w:val="0079688C"/>
    <w:rsid w:val="007B298D"/>
    <w:rsid w:val="007B422A"/>
    <w:rsid w:val="007C2C72"/>
    <w:rsid w:val="007C5D70"/>
    <w:rsid w:val="007D21D0"/>
    <w:rsid w:val="007E600B"/>
    <w:rsid w:val="00804595"/>
    <w:rsid w:val="00807830"/>
    <w:rsid w:val="00811DFC"/>
    <w:rsid w:val="00812F4A"/>
    <w:rsid w:val="00844D74"/>
    <w:rsid w:val="00845841"/>
    <w:rsid w:val="00856EF2"/>
    <w:rsid w:val="00885E2C"/>
    <w:rsid w:val="00887B70"/>
    <w:rsid w:val="00887D47"/>
    <w:rsid w:val="00893FEC"/>
    <w:rsid w:val="008B1FC8"/>
    <w:rsid w:val="008B6E4C"/>
    <w:rsid w:val="008C49D1"/>
    <w:rsid w:val="008D73BC"/>
    <w:rsid w:val="008F48EF"/>
    <w:rsid w:val="00900281"/>
    <w:rsid w:val="0090509B"/>
    <w:rsid w:val="00917F5F"/>
    <w:rsid w:val="00934F55"/>
    <w:rsid w:val="009572AB"/>
    <w:rsid w:val="00966BE6"/>
    <w:rsid w:val="009917D0"/>
    <w:rsid w:val="009944CF"/>
    <w:rsid w:val="009962D9"/>
    <w:rsid w:val="009A76FC"/>
    <w:rsid w:val="009B5BA6"/>
    <w:rsid w:val="009D5309"/>
    <w:rsid w:val="009E14DC"/>
    <w:rsid w:val="009E2A3C"/>
    <w:rsid w:val="00A039F7"/>
    <w:rsid w:val="00A062B7"/>
    <w:rsid w:val="00A07E2D"/>
    <w:rsid w:val="00A25E4A"/>
    <w:rsid w:val="00A31C3F"/>
    <w:rsid w:val="00A31F6B"/>
    <w:rsid w:val="00A31F76"/>
    <w:rsid w:val="00A37FD7"/>
    <w:rsid w:val="00A53FF6"/>
    <w:rsid w:val="00A70F60"/>
    <w:rsid w:val="00A8323B"/>
    <w:rsid w:val="00A8592F"/>
    <w:rsid w:val="00A85C8D"/>
    <w:rsid w:val="00A907CE"/>
    <w:rsid w:val="00AB0ED0"/>
    <w:rsid w:val="00AB37EE"/>
    <w:rsid w:val="00AB4043"/>
    <w:rsid w:val="00AC5947"/>
    <w:rsid w:val="00AC6F39"/>
    <w:rsid w:val="00B11ACF"/>
    <w:rsid w:val="00B25EE3"/>
    <w:rsid w:val="00B2652D"/>
    <w:rsid w:val="00B70A47"/>
    <w:rsid w:val="00B75EAF"/>
    <w:rsid w:val="00BA2BDD"/>
    <w:rsid w:val="00BA6F8A"/>
    <w:rsid w:val="00BE5B8D"/>
    <w:rsid w:val="00BF6CAA"/>
    <w:rsid w:val="00C0357A"/>
    <w:rsid w:val="00C23E71"/>
    <w:rsid w:val="00C310D3"/>
    <w:rsid w:val="00C44BAD"/>
    <w:rsid w:val="00C539EF"/>
    <w:rsid w:val="00C53C5F"/>
    <w:rsid w:val="00C61877"/>
    <w:rsid w:val="00C87F9F"/>
    <w:rsid w:val="00CB6A90"/>
    <w:rsid w:val="00CC13D2"/>
    <w:rsid w:val="00CC4432"/>
    <w:rsid w:val="00CD7110"/>
    <w:rsid w:val="00D1107B"/>
    <w:rsid w:val="00D17CF8"/>
    <w:rsid w:val="00D30B32"/>
    <w:rsid w:val="00D41AAE"/>
    <w:rsid w:val="00D43B8D"/>
    <w:rsid w:val="00D91C84"/>
    <w:rsid w:val="00DA661A"/>
    <w:rsid w:val="00DB74B2"/>
    <w:rsid w:val="00DC5D27"/>
    <w:rsid w:val="00DE5503"/>
    <w:rsid w:val="00E055EA"/>
    <w:rsid w:val="00E06F64"/>
    <w:rsid w:val="00E44677"/>
    <w:rsid w:val="00E82456"/>
    <w:rsid w:val="00E9156D"/>
    <w:rsid w:val="00EA27DB"/>
    <w:rsid w:val="00EB60B3"/>
    <w:rsid w:val="00EC0A15"/>
    <w:rsid w:val="00EC2FC8"/>
    <w:rsid w:val="00EF5E18"/>
    <w:rsid w:val="00F02C10"/>
    <w:rsid w:val="00F27A1E"/>
    <w:rsid w:val="00F47AE4"/>
    <w:rsid w:val="00F50912"/>
    <w:rsid w:val="00F5623F"/>
    <w:rsid w:val="00F70B69"/>
    <w:rsid w:val="00F72CA5"/>
    <w:rsid w:val="00F75BFC"/>
    <w:rsid w:val="00F87956"/>
    <w:rsid w:val="00F92739"/>
    <w:rsid w:val="00FA0766"/>
    <w:rsid w:val="00FA5720"/>
    <w:rsid w:val="00FB2C09"/>
    <w:rsid w:val="00FC52B0"/>
    <w:rsid w:val="00FD7FD0"/>
    <w:rsid w:val="00FF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F99B1A"/>
  <w15:chartTrackingRefBased/>
  <w15:docId w15:val="{4D2A6AE2-E7D4-4125-A2F5-68A8853F9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D1ECA"/>
    <w:pPr>
      <w:keepNext/>
      <w:outlineLvl w:val="0"/>
    </w:pPr>
    <w:rPr>
      <w:rFonts w:asciiTheme="majorHAnsi" w:eastAsiaTheme="majorEastAsia" w:hAnsiTheme="majorHAnsi" w:cstheme="majorBidi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</w:style>
  <w:style w:type="character" w:styleId="a6">
    <w:name w:val="annotation reference"/>
    <w:rsid w:val="000E7EEB"/>
    <w:rPr>
      <w:sz w:val="18"/>
      <w:szCs w:val="18"/>
    </w:rPr>
  </w:style>
  <w:style w:type="paragraph" w:styleId="a7">
    <w:name w:val="annotation text"/>
    <w:basedOn w:val="a"/>
    <w:link w:val="a8"/>
    <w:rsid w:val="000E7EEB"/>
    <w:pPr>
      <w:jc w:val="left"/>
    </w:pPr>
  </w:style>
  <w:style w:type="character" w:customStyle="1" w:styleId="a8">
    <w:name w:val="コメント文字列 (文字)"/>
    <w:link w:val="a7"/>
    <w:rsid w:val="000E7EEB"/>
    <w:rPr>
      <w:kern w:val="2"/>
      <w:sz w:val="21"/>
      <w:szCs w:val="24"/>
    </w:rPr>
  </w:style>
  <w:style w:type="paragraph" w:styleId="a9">
    <w:name w:val="annotation subject"/>
    <w:basedOn w:val="a7"/>
    <w:next w:val="a7"/>
    <w:link w:val="aa"/>
    <w:rsid w:val="000E7EEB"/>
    <w:rPr>
      <w:b/>
      <w:bCs/>
    </w:rPr>
  </w:style>
  <w:style w:type="character" w:customStyle="1" w:styleId="aa">
    <w:name w:val="コメント内容 (文字)"/>
    <w:link w:val="a9"/>
    <w:rsid w:val="000E7EEB"/>
    <w:rPr>
      <w:b/>
      <w:bCs/>
      <w:kern w:val="2"/>
      <w:sz w:val="21"/>
      <w:szCs w:val="24"/>
    </w:rPr>
  </w:style>
  <w:style w:type="paragraph" w:styleId="ab">
    <w:name w:val="Balloon Text"/>
    <w:basedOn w:val="a"/>
    <w:link w:val="ac"/>
    <w:rsid w:val="000E7EEB"/>
    <w:rPr>
      <w:rFonts w:ascii="Arial" w:eastAsia="ＭＳ ゴシック" w:hAnsi="Arial"/>
      <w:sz w:val="18"/>
      <w:szCs w:val="18"/>
    </w:rPr>
  </w:style>
  <w:style w:type="character" w:customStyle="1" w:styleId="ac">
    <w:name w:val="吹き出し (文字)"/>
    <w:link w:val="ab"/>
    <w:rsid w:val="000E7EEB"/>
    <w:rPr>
      <w:rFonts w:ascii="Arial" w:eastAsia="ＭＳ ゴシック" w:hAnsi="Arial" w:cs="Times New Roman"/>
      <w:kern w:val="2"/>
      <w:sz w:val="18"/>
      <w:szCs w:val="18"/>
    </w:rPr>
  </w:style>
  <w:style w:type="table" w:styleId="ad">
    <w:name w:val="Table Grid"/>
    <w:basedOn w:val="a1"/>
    <w:rsid w:val="009050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rsid w:val="002D1ECA"/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ae">
    <w:name w:val="Title"/>
    <w:basedOn w:val="a"/>
    <w:next w:val="a"/>
    <w:link w:val="af"/>
    <w:qFormat/>
    <w:rsid w:val="002D1EC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f">
    <w:name w:val="表題 (文字)"/>
    <w:basedOn w:val="a0"/>
    <w:link w:val="ae"/>
    <w:rsid w:val="002D1ECA"/>
    <w:rPr>
      <w:rFonts w:asciiTheme="majorHAnsi" w:eastAsiaTheme="majorEastAsia" w:hAnsiTheme="majorHAnsi" w:cstheme="majorBidi"/>
      <w:kern w:val="2"/>
      <w:sz w:val="32"/>
      <w:szCs w:val="32"/>
    </w:rPr>
  </w:style>
  <w:style w:type="paragraph" w:styleId="af0">
    <w:name w:val="Subtitle"/>
    <w:basedOn w:val="a"/>
    <w:next w:val="a"/>
    <w:link w:val="af1"/>
    <w:qFormat/>
    <w:rsid w:val="002D1ECA"/>
    <w:pPr>
      <w:jc w:val="center"/>
      <w:outlineLvl w:val="1"/>
    </w:pPr>
    <w:rPr>
      <w:rFonts w:asciiTheme="minorHAnsi" w:eastAsiaTheme="minorEastAsia" w:hAnsiTheme="minorHAnsi" w:cstheme="minorBidi"/>
      <w:sz w:val="24"/>
    </w:rPr>
  </w:style>
  <w:style w:type="character" w:customStyle="1" w:styleId="af1">
    <w:name w:val="副題 (文字)"/>
    <w:basedOn w:val="a0"/>
    <w:link w:val="af0"/>
    <w:rsid w:val="002D1ECA"/>
    <w:rPr>
      <w:rFonts w:asciiTheme="minorHAnsi" w:eastAsiaTheme="minorEastAsia" w:hAnsiTheme="minorHAnsi" w:cstheme="minorBidi"/>
      <w:kern w:val="2"/>
      <w:sz w:val="24"/>
      <w:szCs w:val="24"/>
    </w:rPr>
  </w:style>
  <w:style w:type="paragraph" w:styleId="af2">
    <w:name w:val="footnote text"/>
    <w:basedOn w:val="a"/>
    <w:link w:val="af3"/>
    <w:rsid w:val="00427525"/>
    <w:pPr>
      <w:snapToGrid w:val="0"/>
      <w:jc w:val="left"/>
    </w:pPr>
  </w:style>
  <w:style w:type="character" w:customStyle="1" w:styleId="af3">
    <w:name w:val="脚注文字列 (文字)"/>
    <w:basedOn w:val="a0"/>
    <w:link w:val="af2"/>
    <w:rsid w:val="00427525"/>
    <w:rPr>
      <w:kern w:val="2"/>
      <w:sz w:val="21"/>
      <w:szCs w:val="24"/>
    </w:rPr>
  </w:style>
  <w:style w:type="character" w:styleId="af4">
    <w:name w:val="footnote reference"/>
    <w:basedOn w:val="a0"/>
    <w:rsid w:val="00427525"/>
    <w:rPr>
      <w:vertAlign w:val="superscript"/>
    </w:rPr>
  </w:style>
  <w:style w:type="paragraph" w:styleId="af5">
    <w:name w:val="List Paragraph"/>
    <w:basedOn w:val="a"/>
    <w:uiPriority w:val="34"/>
    <w:qFormat/>
    <w:rsid w:val="00427525"/>
    <w:pPr>
      <w:ind w:leftChars="400" w:left="840"/>
    </w:pPr>
  </w:style>
  <w:style w:type="character" w:styleId="af6">
    <w:name w:val="Hyperlink"/>
    <w:basedOn w:val="a0"/>
    <w:rsid w:val="006F3BBD"/>
    <w:rPr>
      <w:color w:val="0563C1" w:themeColor="hyperlink"/>
      <w:u w:val="single"/>
    </w:rPr>
  </w:style>
  <w:style w:type="character" w:styleId="af7">
    <w:name w:val="Unresolved Mention"/>
    <w:basedOn w:val="a0"/>
    <w:uiPriority w:val="99"/>
    <w:semiHidden/>
    <w:unhideWhenUsed/>
    <w:rsid w:val="006F3BBD"/>
    <w:rPr>
      <w:color w:val="605E5C"/>
      <w:shd w:val="clear" w:color="auto" w:fill="E1DFDD"/>
    </w:rPr>
  </w:style>
  <w:style w:type="paragraph" w:styleId="af8">
    <w:name w:val="Revision"/>
    <w:hidden/>
    <w:uiPriority w:val="99"/>
    <w:semiHidden/>
    <w:rsid w:val="00EC2FC8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A6A5F-4495-489C-AA13-41E05C777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6</Words>
  <Characters>186</Characters>
  <Application>Microsoft Office Word</Application>
  <DocSecurity>0</DocSecurity>
  <Lines>62</Lines>
  <Paragraphs>30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宮崎大学日本語教員養成プログラム申込様式1-2</vt:lpstr>
      <vt:lpstr>国際交流基金日本語国際センター　専任講師応募用紙</vt:lpstr>
    </vt:vector>
  </TitlesOfParts>
  <Company>国際交流基金</Company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宮崎大学日本語教員養成プログラム申込様式1-2</dc:title>
  <dc:subject/>
  <dc:creator>takeshima</dc:creator>
  <cp:keywords/>
  <cp:lastModifiedBy>Kenichi ITO</cp:lastModifiedBy>
  <cp:revision>3</cp:revision>
  <cp:lastPrinted>2017-01-10T12:41:00Z</cp:lastPrinted>
  <dcterms:created xsi:type="dcterms:W3CDTF">2023-07-18T12:27:00Z</dcterms:created>
  <dcterms:modified xsi:type="dcterms:W3CDTF">2023-07-1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cd2e4a1c0b8a8e80d81e765fb33fdb233a2c4a528164876719041036f84973</vt:lpwstr>
  </property>
</Properties>
</file>